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D58E4" w14:textId="20D0BD87" w:rsidR="00F8576E" w:rsidRPr="002A1DD9" w:rsidRDefault="00C53F6B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2A1DD9">
        <w:rPr>
          <w:rFonts w:ascii="Verdana" w:eastAsia="Times New Roman" w:hAnsi="Verdana" w:cs="Times New Roman"/>
          <w:color w:val="333333"/>
          <w:sz w:val="24"/>
          <w:szCs w:val="24"/>
        </w:rPr>
        <w:t>P16:</w:t>
      </w:r>
    </w:p>
    <w:p w14:paraId="11BE3C46" w14:textId="77777777" w:rsidR="002C79AB" w:rsidRPr="002C79AB" w:rsidRDefault="002C79AB" w:rsidP="002C79AB">
      <w:pPr>
        <w:numPr>
          <w:ilvl w:val="0"/>
          <w:numId w:val="1"/>
        </w:numPr>
        <w:tabs>
          <w:tab w:val="clear" w:pos="360"/>
          <w:tab w:val="num" w:pos="720"/>
        </w:tabs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Suppose an application uses </w:t>
      </w:r>
      <w:proofErr w:type="spellStart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rdt</w:t>
      </w:r>
      <w:proofErr w:type="spellEnd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 3.0 as its transport layer protocol. Then </w:t>
      </w:r>
      <w:proofErr w:type="gramStart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It</w:t>
      </w:r>
      <w:proofErr w:type="gramEnd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 stop-and-wait protocol is used very low utilization in the application.</w:t>
      </w:r>
    </w:p>
    <w:p w14:paraId="4A1B0F90" w14:textId="77777777" w:rsidR="002C79AB" w:rsidRPr="002C79AB" w:rsidRDefault="002C79AB" w:rsidP="002C79AB">
      <w:pPr>
        <w:numPr>
          <w:ilvl w:val="0"/>
          <w:numId w:val="1"/>
        </w:numPr>
        <w:tabs>
          <w:tab w:val="clear" w:pos="360"/>
          <w:tab w:val="num" w:pos="720"/>
        </w:tabs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The application allows the receiver to send the acknowledgements and sends the next data packet. It is used as a pipelined data in the channel.</w:t>
      </w:r>
    </w:p>
    <w:p w14:paraId="0B30E1C1" w14:textId="77777777" w:rsidR="002C79AB" w:rsidRPr="002C79AB" w:rsidRDefault="002C79AB" w:rsidP="002C79AB">
      <w:pPr>
        <w:numPr>
          <w:ilvl w:val="0"/>
          <w:numId w:val="1"/>
        </w:numPr>
        <w:tabs>
          <w:tab w:val="clear" w:pos="360"/>
          <w:tab w:val="num" w:pos="720"/>
        </w:tabs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There is a chance of missing data before it reaches the receiver.</w:t>
      </w:r>
    </w:p>
    <w:p w14:paraId="6D5165CE" w14:textId="77777777" w:rsidR="002C79AB" w:rsidRPr="002C79AB" w:rsidRDefault="002C79AB" w:rsidP="002C79AB">
      <w:pPr>
        <w:numPr>
          <w:ilvl w:val="0"/>
          <w:numId w:val="1"/>
        </w:numPr>
        <w:tabs>
          <w:tab w:val="clear" w:pos="360"/>
          <w:tab w:val="num" w:pos="720"/>
        </w:tabs>
        <w:rPr>
          <w:rFonts w:ascii="Verdana" w:eastAsia="Times New Roman" w:hAnsi="Verdana" w:cs="Times New Roman"/>
          <w:color w:val="333333"/>
          <w:sz w:val="24"/>
          <w:szCs w:val="24"/>
        </w:rPr>
      </w:pPr>
      <w:proofErr w:type="gramStart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So</w:t>
      </w:r>
      <w:proofErr w:type="gramEnd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 the sender (who is using </w:t>
      </w:r>
      <w:proofErr w:type="spellStart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rtd</w:t>
      </w:r>
      <w:proofErr w:type="spellEnd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 3.0 protocol) will not retransmit the data. </w:t>
      </w:r>
      <w:proofErr w:type="gramStart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The  missing</w:t>
      </w:r>
      <w:proofErr w:type="gramEnd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 or lost some data.</w:t>
      </w:r>
    </w:p>
    <w:p w14:paraId="66BB6E9E" w14:textId="77777777" w:rsidR="002C79AB" w:rsidRPr="002C79AB" w:rsidRDefault="002C79AB" w:rsidP="002C79AB">
      <w:pPr>
        <w:numPr>
          <w:ilvl w:val="0"/>
          <w:numId w:val="1"/>
        </w:numPr>
        <w:tabs>
          <w:tab w:val="clear" w:pos="360"/>
          <w:tab w:val="num" w:pos="720"/>
        </w:tabs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Thus, designing of the application need to adopt some mechanism to </w:t>
      </w:r>
      <w:proofErr w:type="spellStart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>over come</w:t>
      </w:r>
      <w:proofErr w:type="spellEnd"/>
      <w:r w:rsidRPr="002C79AB">
        <w:rPr>
          <w:rFonts w:ascii="Verdana" w:eastAsia="Times New Roman" w:hAnsi="Verdana" w:cs="Times New Roman"/>
          <w:color w:val="333333"/>
          <w:sz w:val="24"/>
          <w:szCs w:val="24"/>
        </w:rPr>
        <w:t xml:space="preserve"> this problem.</w:t>
      </w:r>
    </w:p>
    <w:p w14:paraId="0303A0F7" w14:textId="3F9DEC1A" w:rsidR="00C53F6B" w:rsidRDefault="00C53F6B"/>
    <w:p w14:paraId="28776E53" w14:textId="7A057CC5" w:rsidR="00DB3700" w:rsidRPr="003C3512" w:rsidRDefault="00DB3700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3C3512">
        <w:rPr>
          <w:rFonts w:ascii="Verdana" w:eastAsia="Times New Roman" w:hAnsi="Verdana" w:cs="Times New Roman"/>
          <w:color w:val="333333"/>
          <w:sz w:val="24"/>
          <w:szCs w:val="24"/>
        </w:rPr>
        <w:t>P24:</w:t>
      </w:r>
    </w:p>
    <w:p w14:paraId="4E8B13C5" w14:textId="0246AC8C" w:rsidR="00DB3700" w:rsidRPr="003C3512" w:rsidRDefault="00DB3700" w:rsidP="0090690F">
      <w:pPr>
        <w:pStyle w:val="ListParagraph"/>
        <w:numPr>
          <w:ilvl w:val="0"/>
          <w:numId w:val="6"/>
        </w:num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3C3512">
        <w:rPr>
          <w:rFonts w:ascii="Verdana" w:eastAsia="Times New Roman" w:hAnsi="Verdana" w:cs="Times New Roman"/>
          <w:color w:val="333333"/>
          <w:sz w:val="24"/>
          <w:szCs w:val="24"/>
        </w:rPr>
        <w:t>True.</w:t>
      </w:r>
    </w:p>
    <w:p w14:paraId="492CF172" w14:textId="6716B323" w:rsidR="00DB3700" w:rsidRPr="003C3512" w:rsidRDefault="00DB3700" w:rsidP="0090690F">
      <w:pPr>
        <w:pStyle w:val="ListParagraph"/>
        <w:numPr>
          <w:ilvl w:val="0"/>
          <w:numId w:val="6"/>
        </w:num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3C3512">
        <w:rPr>
          <w:rFonts w:ascii="Verdana" w:eastAsia="Times New Roman" w:hAnsi="Verdana" w:cs="Times New Roman"/>
          <w:color w:val="333333"/>
          <w:sz w:val="24"/>
          <w:szCs w:val="24"/>
        </w:rPr>
        <w:t>True.</w:t>
      </w:r>
    </w:p>
    <w:p w14:paraId="55AF91EB" w14:textId="421AC60D" w:rsidR="00DB3700" w:rsidRPr="003C3512" w:rsidRDefault="00DB3700" w:rsidP="0090690F">
      <w:pPr>
        <w:pStyle w:val="ListParagraph"/>
        <w:numPr>
          <w:ilvl w:val="0"/>
          <w:numId w:val="6"/>
        </w:num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3C3512">
        <w:rPr>
          <w:rFonts w:ascii="Verdana" w:eastAsia="Times New Roman" w:hAnsi="Verdana" w:cs="Times New Roman"/>
          <w:color w:val="333333"/>
          <w:sz w:val="24"/>
          <w:szCs w:val="24"/>
        </w:rPr>
        <w:t>True.</w:t>
      </w:r>
    </w:p>
    <w:p w14:paraId="4B7DB60B" w14:textId="7B3DFC8E" w:rsidR="00DB3700" w:rsidRPr="003C3512" w:rsidRDefault="00DB3700" w:rsidP="0090690F">
      <w:pPr>
        <w:pStyle w:val="ListParagraph"/>
        <w:numPr>
          <w:ilvl w:val="0"/>
          <w:numId w:val="6"/>
        </w:num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3C3512">
        <w:rPr>
          <w:rFonts w:ascii="Verdana" w:eastAsia="Times New Roman" w:hAnsi="Verdana" w:cs="Times New Roman"/>
          <w:color w:val="333333"/>
          <w:sz w:val="24"/>
          <w:szCs w:val="24"/>
        </w:rPr>
        <w:t>True.</w:t>
      </w:r>
    </w:p>
    <w:p w14:paraId="140EDC42" w14:textId="0174A86E" w:rsidR="00C82415" w:rsidRDefault="00C82415" w:rsidP="00C82415"/>
    <w:p w14:paraId="736E3749" w14:textId="3457411B" w:rsidR="00C82415" w:rsidRPr="004176AB" w:rsidRDefault="00C82415" w:rsidP="00C82415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4176AB">
        <w:rPr>
          <w:rFonts w:ascii="Verdana" w:eastAsia="Times New Roman" w:hAnsi="Verdana" w:cs="Times New Roman"/>
          <w:color w:val="333333"/>
          <w:sz w:val="24"/>
          <w:szCs w:val="24"/>
        </w:rPr>
        <w:t>P27:</w:t>
      </w:r>
    </w:p>
    <w:p w14:paraId="38B40ABB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Given data:</w:t>
      </w:r>
    </w:p>
    <w:p w14:paraId="6E0C80B9" w14:textId="77777777" w:rsidR="00C82415" w:rsidRPr="00C82415" w:rsidRDefault="00C82415" w:rsidP="00C82415">
      <w:pPr>
        <w:numPr>
          <w:ilvl w:val="0"/>
          <w:numId w:val="7"/>
        </w:numPr>
        <w:spacing w:after="0" w:line="240" w:lineRule="auto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 xml:space="preserve">Host A and B are communicating over a TCP connection, and Host B has already received from </w:t>
      </w:r>
      <w:proofErr w:type="spellStart"/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A</w:t>
      </w:r>
      <w:proofErr w:type="spellEnd"/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 xml:space="preserve"> all bytes up through byte 126.</w:t>
      </w:r>
    </w:p>
    <w:p w14:paraId="70B31C69" w14:textId="77777777" w:rsidR="00C82415" w:rsidRPr="00C82415" w:rsidRDefault="00C82415" w:rsidP="00C82415">
      <w:pPr>
        <w:numPr>
          <w:ilvl w:val="0"/>
          <w:numId w:val="7"/>
        </w:numPr>
        <w:spacing w:after="0" w:line="240" w:lineRule="auto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The first and second segments contain 80 and 40 bytes of data, respectively.</w:t>
      </w:r>
    </w:p>
    <w:p w14:paraId="2255D4DE" w14:textId="77777777" w:rsidR="00C82415" w:rsidRPr="00C82415" w:rsidRDefault="00C82415" w:rsidP="00C82415">
      <w:pPr>
        <w:numPr>
          <w:ilvl w:val="0"/>
          <w:numId w:val="7"/>
        </w:numPr>
        <w:spacing w:after="0" w:line="240" w:lineRule="auto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The first segment of sequence number is 127.</w:t>
      </w:r>
    </w:p>
    <w:p w14:paraId="51D411B4" w14:textId="77777777" w:rsidR="00C82415" w:rsidRPr="00C82415" w:rsidRDefault="00C82415" w:rsidP="00C82415">
      <w:pPr>
        <w:numPr>
          <w:ilvl w:val="0"/>
          <w:numId w:val="7"/>
        </w:numPr>
        <w:spacing w:after="0" w:line="240" w:lineRule="auto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The source port number is 302.</w:t>
      </w:r>
    </w:p>
    <w:p w14:paraId="4FB8040D" w14:textId="77777777" w:rsidR="00C82415" w:rsidRPr="00C82415" w:rsidRDefault="00C82415" w:rsidP="00C82415">
      <w:pPr>
        <w:numPr>
          <w:ilvl w:val="0"/>
          <w:numId w:val="7"/>
        </w:numPr>
        <w:spacing w:after="0" w:line="240" w:lineRule="auto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The destination port number is 80</w:t>
      </w:r>
    </w:p>
    <w:p w14:paraId="61804282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a)</w:t>
      </w:r>
    </w:p>
    <w:p w14:paraId="108462A0" w14:textId="77777777" w:rsidR="00C82415" w:rsidRPr="00C82415" w:rsidRDefault="00C82415" w:rsidP="00C82415">
      <w:pPr>
        <w:spacing w:after="0" w:line="240" w:lineRule="auto"/>
        <w:ind w:left="360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Sequence number = first segment of sequence number+ destination port number</w:t>
      </w:r>
    </w:p>
    <w:p w14:paraId="41C84F18" w14:textId="77777777" w:rsidR="00C82415" w:rsidRPr="00C82415" w:rsidRDefault="00C82415" w:rsidP="00C82415">
      <w:pPr>
        <w:spacing w:after="0" w:line="240" w:lineRule="auto"/>
        <w:ind w:left="360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                                =127+80</w:t>
      </w:r>
    </w:p>
    <w:p w14:paraId="3C8F23AF" w14:textId="77777777" w:rsidR="00C82415" w:rsidRPr="00C82415" w:rsidRDefault="00C82415" w:rsidP="00C82415">
      <w:pPr>
        <w:spacing w:after="0" w:line="240" w:lineRule="auto"/>
        <w:ind w:left="360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                                  =207</w:t>
      </w:r>
    </w:p>
    <w:p w14:paraId="5A58D3DA" w14:textId="77777777" w:rsidR="00C82415" w:rsidRPr="00C82415" w:rsidRDefault="00C82415" w:rsidP="00C82415">
      <w:pPr>
        <w:spacing w:after="0" w:line="240" w:lineRule="auto"/>
        <w:ind w:left="360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proofErr w:type="gramStart"/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So,  sequence</w:t>
      </w:r>
      <w:proofErr w:type="gramEnd"/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 xml:space="preserve"> number=207      </w:t>
      </w:r>
    </w:p>
    <w:p w14:paraId="1CC445E3" w14:textId="77777777" w:rsidR="00C82415" w:rsidRPr="00C82415" w:rsidRDefault="00C82415" w:rsidP="00C82415">
      <w:pPr>
        <w:spacing w:after="0" w:line="240" w:lineRule="auto"/>
        <w:ind w:left="720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Source port number = 302</w:t>
      </w:r>
    </w:p>
    <w:p w14:paraId="30B9DA53" w14:textId="77777777" w:rsidR="00C82415" w:rsidRPr="00C82415" w:rsidRDefault="00C82415" w:rsidP="00C82415">
      <w:pPr>
        <w:spacing w:after="0" w:line="240" w:lineRule="auto"/>
        <w:ind w:left="720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Destination port number= 80</w:t>
      </w:r>
    </w:p>
    <w:p w14:paraId="64F97938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b)</w:t>
      </w:r>
    </w:p>
    <w:p w14:paraId="51AC35BB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Acknowledgement number= 207                       </w:t>
      </w:r>
    </w:p>
    <w:p w14:paraId="56961F59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Source port number = 80                       </w:t>
      </w:r>
    </w:p>
    <w:p w14:paraId="583D800F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lastRenderedPageBreak/>
        <w:t>Destination port number= 302</w:t>
      </w:r>
    </w:p>
    <w:p w14:paraId="4A669A69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c)</w:t>
      </w:r>
    </w:p>
    <w:p w14:paraId="5D3E9B9D" w14:textId="77777777" w:rsidR="00C82415" w:rsidRPr="00C82415" w:rsidRDefault="00C82415" w:rsidP="00C8241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C82415">
        <w:rPr>
          <w:rFonts w:ascii="Verdana" w:eastAsia="Times New Roman" w:hAnsi="Verdana" w:cs="Times New Roman"/>
          <w:color w:val="333333"/>
          <w:sz w:val="24"/>
          <w:szCs w:val="24"/>
        </w:rPr>
        <w:t>Acknowledgement number=127</w:t>
      </w:r>
    </w:p>
    <w:p w14:paraId="126980B4" w14:textId="77777777" w:rsidR="00C82415" w:rsidRPr="00DB3700" w:rsidRDefault="00C82415" w:rsidP="00C82415"/>
    <w:p w14:paraId="3F9087A7" w14:textId="542F3139" w:rsidR="00DB3700" w:rsidRPr="006C0DD7" w:rsidRDefault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>P28:</w:t>
      </w:r>
    </w:p>
    <w:p w14:paraId="63DD25F4" w14:textId="325282C3" w:rsidR="006C0DD7" w:rsidRP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As given that the link capacity is only 100 Mbps, so the sending rate of Host A can be almost 100 Mbps.</w:t>
      </w:r>
    </w:p>
    <w:p w14:paraId="1AECC1E8" w14:textId="226F3E25" w:rsidR="006C0DD7" w:rsidRP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Host A sends data into the TCP receive buffer at a rate as high as 120 Mbps.</w:t>
      </w:r>
    </w:p>
    <w:p w14:paraId="79243216" w14:textId="20AFD9F9" w:rsidR="006C0DD7" w:rsidRP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The receive buffer fills up at a rate of about 50Mbps.</w:t>
      </w:r>
    </w:p>
    <w:p w14:paraId="001BA83A" w14:textId="1549F8B5" w:rsidR="006C0DD7" w:rsidRP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Host B removes data from the TCP receive buffer at a rate of 50 Mbps.</w:t>
      </w:r>
    </w:p>
    <w:p w14:paraId="744DAD42" w14:textId="51D6E3A9" w:rsidR="006C0DD7" w:rsidRP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When the TCP receive buffer is full, Host B sets the </w:t>
      </w:r>
      <w:proofErr w:type="spellStart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>RcvWindow</w:t>
      </w:r>
      <w:proofErr w:type="spellEnd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to 0. It is a signal to Host A to stop sending data.</w:t>
      </w:r>
    </w:p>
    <w:p w14:paraId="1434A7FF" w14:textId="3BE8B52B" w:rsidR="006C0DD7" w:rsidRP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Host A stops sending the data into TCP receive buffer and waits till it receives a TCP segment with </w:t>
      </w:r>
      <w:proofErr w:type="spellStart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>RcvWindow</w:t>
      </w:r>
      <w:proofErr w:type="spellEnd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&gt; 0.</w:t>
      </w:r>
    </w:p>
    <w:p w14:paraId="626C9A01" w14:textId="697B063D" w:rsidR="006C0DD7" w:rsidRP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Host A will stop and start sending data depending on the value of the </w:t>
      </w:r>
      <w:proofErr w:type="spellStart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>RcvWindow</w:t>
      </w:r>
      <w:proofErr w:type="spellEnd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that Host A receives from Host B.</w:t>
      </w:r>
    </w:p>
    <w:p w14:paraId="31804567" w14:textId="56797503" w:rsidR="006C0DD7" w:rsidRDefault="006C0DD7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6C0DD7">
        <w:rPr>
          <w:rFonts w:ascii="Verdana" w:eastAsia="Times New Roman" w:hAnsi="Verdana" w:cs="Times New Roman" w:hint="eastAsia"/>
          <w:color w:val="333333"/>
          <w:sz w:val="24"/>
          <w:szCs w:val="24"/>
        </w:rPr>
        <w:t>•</w:t>
      </w:r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</w:t>
      </w:r>
      <w:proofErr w:type="gramStart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>Thus</w:t>
      </w:r>
      <w:proofErr w:type="gramEnd"/>
      <w:r w:rsidRPr="006C0DD7">
        <w:rPr>
          <w:rFonts w:ascii="Verdana" w:eastAsia="Times New Roman" w:hAnsi="Verdana" w:cs="Times New Roman"/>
          <w:color w:val="333333"/>
          <w:sz w:val="24"/>
          <w:szCs w:val="24"/>
        </w:rPr>
        <w:t xml:space="preserve"> it can be determined that the on an average, the long-term rate at which Host A sends data to Host B can be no more than 50Mbps.</w:t>
      </w:r>
    </w:p>
    <w:p w14:paraId="0C8AD307" w14:textId="44CE6C57" w:rsidR="00D47366" w:rsidRDefault="00D47366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</w:p>
    <w:p w14:paraId="3E1F134E" w14:textId="3C0F3271" w:rsidR="00D47366" w:rsidRDefault="00D47366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>
        <w:rPr>
          <w:rFonts w:ascii="Verdana" w:eastAsia="Times New Roman" w:hAnsi="Verdana" w:cs="Times New Roman"/>
          <w:color w:val="333333"/>
          <w:sz w:val="24"/>
          <w:szCs w:val="24"/>
        </w:rPr>
        <w:t>P34:</w:t>
      </w:r>
    </w:p>
    <w:p w14:paraId="78A888B1" w14:textId="77777777" w:rsidR="00D47366" w:rsidRPr="00D47366" w:rsidRDefault="00D47366" w:rsidP="00D47366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 xml:space="preserve">Relationship between the variables, </w:t>
      </w:r>
      <w:proofErr w:type="spellStart"/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>SendBase</w:t>
      </w:r>
      <w:proofErr w:type="spellEnd"/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 xml:space="preserve"> and </w:t>
      </w:r>
      <w:proofErr w:type="spellStart"/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>LastByteRcvd</w:t>
      </w:r>
      <w:proofErr w:type="spellEnd"/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>:</w:t>
      </w:r>
    </w:p>
    <w:p w14:paraId="7490F5EB" w14:textId="77777777" w:rsidR="00D47366" w:rsidRPr="00D47366" w:rsidRDefault="00D47366" w:rsidP="00D47366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>                          SendBase-1 &lt;=</w:t>
      </w:r>
      <w:proofErr w:type="spellStart"/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>LastByteRcvd</w:t>
      </w:r>
      <w:proofErr w:type="spellEnd"/>
    </w:p>
    <w:p w14:paraId="78372FE1" w14:textId="77777777" w:rsidR="00D47366" w:rsidRPr="00D47366" w:rsidRDefault="00D47366" w:rsidP="00D47366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  <w:u w:val="single"/>
        </w:rPr>
        <w:t>Detailed Explanation:</w:t>
      </w:r>
    </w:p>
    <w:p w14:paraId="7834C026" w14:textId="77777777" w:rsidR="00D47366" w:rsidRPr="00D47366" w:rsidRDefault="00D47366" w:rsidP="00D47366">
      <w:pPr>
        <w:numPr>
          <w:ilvl w:val="0"/>
          <w:numId w:val="8"/>
        </w:numPr>
        <w:spacing w:after="0" w:line="240" w:lineRule="auto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>SendBase-1 is used to find the </w:t>
      </w:r>
      <w:r w:rsidRPr="00D47366">
        <w:rPr>
          <w:rFonts w:ascii="Verdana" w:eastAsia="Times New Roman" w:hAnsi="Verdana" w:cs="Times New Roman"/>
          <w:b/>
          <w:bCs/>
          <w:i/>
          <w:iCs/>
          <w:color w:val="333333"/>
          <w:sz w:val="24"/>
          <w:szCs w:val="24"/>
        </w:rPr>
        <w:t>sequence number</w:t>
      </w:r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> </w:t>
      </w:r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 xml:space="preserve">of the last </w:t>
      </w:r>
      <w:proofErr w:type="gramStart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>byte(</w:t>
      </w:r>
      <w:proofErr w:type="gramEnd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>Refer Section 3.5.4 from the text book)</w:t>
      </w:r>
    </w:p>
    <w:p w14:paraId="1ABC63EC" w14:textId="77777777" w:rsidR="00D47366" w:rsidRPr="00D47366" w:rsidRDefault="00D47366" w:rsidP="00D47366">
      <w:pPr>
        <w:numPr>
          <w:ilvl w:val="0"/>
          <w:numId w:val="8"/>
        </w:numPr>
        <w:spacing w:after="0" w:line="240" w:lineRule="auto"/>
        <w:rPr>
          <w:rFonts w:ascii="Verdana" w:eastAsia="Times New Roman" w:hAnsi="Verdana" w:cs="Times New Roman"/>
          <w:color w:val="333333"/>
          <w:sz w:val="24"/>
          <w:szCs w:val="24"/>
        </w:rPr>
      </w:pPr>
      <w:proofErr w:type="spellStart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>LastByteRcvd</w:t>
      </w:r>
      <w:proofErr w:type="spellEnd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 xml:space="preserve"> is used to find the </w:t>
      </w:r>
      <w:r w:rsidRPr="00D47366">
        <w:rPr>
          <w:rFonts w:ascii="Verdana" w:eastAsia="Times New Roman" w:hAnsi="Verdana" w:cs="Times New Roman"/>
          <w:b/>
          <w:bCs/>
          <w:color w:val="333333"/>
          <w:sz w:val="24"/>
          <w:szCs w:val="24"/>
        </w:rPr>
        <w:t>number of the last byte</w:t>
      </w:r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 xml:space="preserve"> in the stream of data arrival from network to buffer. So, </w:t>
      </w:r>
      <w:proofErr w:type="spellStart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>SendBase</w:t>
      </w:r>
      <w:proofErr w:type="spellEnd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 xml:space="preserve"> is the </w:t>
      </w:r>
      <w:proofErr w:type="spellStart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>LastByteRcvd</w:t>
      </w:r>
      <w:proofErr w:type="spellEnd"/>
      <w:r w:rsidRPr="00D47366">
        <w:rPr>
          <w:rFonts w:ascii="Verdana" w:eastAsia="Times New Roman" w:hAnsi="Verdana" w:cs="Times New Roman"/>
          <w:color w:val="333333"/>
          <w:sz w:val="24"/>
          <w:szCs w:val="24"/>
        </w:rPr>
        <w:t xml:space="preserve"> at the receiver end.</w:t>
      </w:r>
    </w:p>
    <w:p w14:paraId="2E0EF524" w14:textId="17EDF501" w:rsidR="00D47366" w:rsidRDefault="00D47366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</w:p>
    <w:p w14:paraId="1EDCD539" w14:textId="3FB4D811" w:rsidR="005B2D7C" w:rsidRDefault="005B2D7C" w:rsidP="006C0DD7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>
        <w:rPr>
          <w:rFonts w:ascii="Verdana" w:eastAsia="Times New Roman" w:hAnsi="Verdana" w:cs="Times New Roman"/>
          <w:color w:val="333333"/>
          <w:sz w:val="24"/>
          <w:szCs w:val="24"/>
        </w:rPr>
        <w:t>P35:</w:t>
      </w:r>
    </w:p>
    <w:p w14:paraId="0F665995" w14:textId="77777777" w:rsidR="005B2D7C" w:rsidRPr="00B53C35" w:rsidRDefault="005B2D7C" w:rsidP="005B2D7C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proofErr w:type="spellStart"/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>LastByteRcvd</w:t>
      </w:r>
      <w:proofErr w:type="spellEnd"/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 xml:space="preserve"> - </w:t>
      </w:r>
      <w:proofErr w:type="spellStart"/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>LastByteRead</w:t>
      </w:r>
      <w:proofErr w:type="spellEnd"/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 xml:space="preserve"> ≤ </w:t>
      </w:r>
      <w:proofErr w:type="spellStart"/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>RcvBuffer</w:t>
      </w:r>
      <w:proofErr w:type="spellEnd"/>
    </w:p>
    <w:p w14:paraId="17D1CBA9" w14:textId="1A8F96C2" w:rsidR="005B2D7C" w:rsidRPr="006C0DD7" w:rsidRDefault="005B2D7C" w:rsidP="005B2D7C">
      <w:pPr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>y</w:t>
      </w:r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 xml:space="preserve"> - 1 ≤ </w:t>
      </w:r>
      <w:proofErr w:type="spellStart"/>
      <w:r w:rsidRPr="00B53C35">
        <w:rPr>
          <w:rFonts w:ascii="Verdana" w:eastAsia="Times New Roman" w:hAnsi="Verdana" w:cs="Times New Roman"/>
          <w:color w:val="333333"/>
          <w:sz w:val="24"/>
          <w:szCs w:val="24"/>
        </w:rPr>
        <w:t>LastByteRcvd</w:t>
      </w:r>
      <w:proofErr w:type="spellEnd"/>
    </w:p>
    <w:sectPr w:rsidR="005B2D7C" w:rsidRPr="006C0D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F1915"/>
    <w:multiLevelType w:val="multilevel"/>
    <w:tmpl w:val="C3ECB0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472445"/>
    <w:multiLevelType w:val="multilevel"/>
    <w:tmpl w:val="316C41A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5B6F85"/>
    <w:multiLevelType w:val="multilevel"/>
    <w:tmpl w:val="D8AA7D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02444F"/>
    <w:multiLevelType w:val="multilevel"/>
    <w:tmpl w:val="98742A1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5F2775"/>
    <w:multiLevelType w:val="multilevel"/>
    <w:tmpl w:val="D764B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436F4A"/>
    <w:multiLevelType w:val="multilevel"/>
    <w:tmpl w:val="51DA9A6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87281F"/>
    <w:multiLevelType w:val="multilevel"/>
    <w:tmpl w:val="CACEE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AE6D1E"/>
    <w:multiLevelType w:val="multilevel"/>
    <w:tmpl w:val="B97AF72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TIxM7c0NDQ0NjVX0lEKTi0uzszPAykwrAUACNhZMywAAAA="/>
  </w:docVars>
  <w:rsids>
    <w:rsidRoot w:val="002721EF"/>
    <w:rsid w:val="001936FC"/>
    <w:rsid w:val="001F67D2"/>
    <w:rsid w:val="002721EF"/>
    <w:rsid w:val="002A1DD9"/>
    <w:rsid w:val="002C79AB"/>
    <w:rsid w:val="003C3512"/>
    <w:rsid w:val="004176AB"/>
    <w:rsid w:val="005B2D7C"/>
    <w:rsid w:val="006C0DD7"/>
    <w:rsid w:val="00892287"/>
    <w:rsid w:val="0090690F"/>
    <w:rsid w:val="009541FC"/>
    <w:rsid w:val="00B53C35"/>
    <w:rsid w:val="00C53F6B"/>
    <w:rsid w:val="00C82415"/>
    <w:rsid w:val="00D47366"/>
    <w:rsid w:val="00DB3700"/>
    <w:rsid w:val="00F8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E48F9"/>
  <w15:chartTrackingRefBased/>
  <w15:docId w15:val="{3704741C-EB62-4A07-9638-DF7B1DF1E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37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estern">
    <w:name w:val="western"/>
    <w:basedOn w:val="Normal"/>
    <w:rsid w:val="00DB37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9228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47366"/>
    <w:rPr>
      <w:b/>
      <w:bCs/>
    </w:rPr>
  </w:style>
  <w:style w:type="character" w:styleId="Emphasis">
    <w:name w:val="Emphasis"/>
    <w:basedOn w:val="DefaultParagraphFont"/>
    <w:uiPriority w:val="20"/>
    <w:qFormat/>
    <w:rsid w:val="00D4736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89</Words>
  <Characters>2221</Characters>
  <Application>Microsoft Office Word</Application>
  <DocSecurity>0</DocSecurity>
  <Lines>18</Lines>
  <Paragraphs>5</Paragraphs>
  <ScaleCrop>false</ScaleCrop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17</cp:revision>
  <dcterms:created xsi:type="dcterms:W3CDTF">2021-11-05T02:21:00Z</dcterms:created>
  <dcterms:modified xsi:type="dcterms:W3CDTF">2021-11-05T02:30:00Z</dcterms:modified>
</cp:coreProperties>
</file>